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20</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59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0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9,295.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46,652.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3,116,652.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20</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62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62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3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26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szCs w:val="22"/>
          <w:lang w:val="en-US" w:eastAsia="zh-CN"/>
        </w:rPr>
        <w:t>2.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33,205,948.1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33,205,948.16</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3,205,948.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4.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206,262.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U0uUFty/FzLl0ck5RyHRf0BenVE=" w:salt="f0ly+8xCaw1n6WCeprDK0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46558E"/>
    <w:rsid w:val="09860979"/>
    <w:rsid w:val="0A626B8A"/>
    <w:rsid w:val="0B4E5F18"/>
    <w:rsid w:val="0D901766"/>
    <w:rsid w:val="119D38F4"/>
    <w:rsid w:val="11F52987"/>
    <w:rsid w:val="12DA60B7"/>
    <w:rsid w:val="1322763E"/>
    <w:rsid w:val="13A3270E"/>
    <w:rsid w:val="15271F3C"/>
    <w:rsid w:val="153D2966"/>
    <w:rsid w:val="17E41503"/>
    <w:rsid w:val="19471179"/>
    <w:rsid w:val="197A16EE"/>
    <w:rsid w:val="1B405FCF"/>
    <w:rsid w:val="1C0E51DF"/>
    <w:rsid w:val="2A3A53F1"/>
    <w:rsid w:val="2B860596"/>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BD24C5A"/>
    <w:rsid w:val="5E660FCE"/>
    <w:rsid w:val="6113302C"/>
    <w:rsid w:val="62446D78"/>
    <w:rsid w:val="6AF71159"/>
    <w:rsid w:val="6CB373DA"/>
    <w:rsid w:val="6F8C2174"/>
    <w:rsid w:val="705B15C4"/>
    <w:rsid w:val="73083B4A"/>
    <w:rsid w:val="73181AE2"/>
    <w:rsid w:val="737F3265"/>
    <w:rsid w:val="73E97FF0"/>
    <w:rsid w:val="757F3635"/>
    <w:rsid w:val="778E48DF"/>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B$201:$B$365</c:f>
              <c:numCache>
                <c:formatCode>General</c:formatCode>
                <c:ptCount val="165"/>
                <c:pt idx="0">
                  <c:v>1</c:v>
                </c:pt>
                <c:pt idx="1">
                  <c:v>1</c:v>
                </c:pt>
                <c:pt idx="2">
                  <c:v>1.0001</c:v>
                </c:pt>
                <c:pt idx="3">
                  <c:v>1.0002</c:v>
                </c:pt>
                <c:pt idx="4">
                  <c:v>1.0002</c:v>
                </c:pt>
                <c:pt idx="5">
                  <c:v>1.0002</c:v>
                </c:pt>
                <c:pt idx="6">
                  <c:v>1.0008</c:v>
                </c:pt>
                <c:pt idx="7">
                  <c:v>1.001</c:v>
                </c:pt>
                <c:pt idx="8">
                  <c:v>1.001</c:v>
                </c:pt>
                <c:pt idx="9">
                  <c:v>1.0012</c:v>
                </c:pt>
                <c:pt idx="10">
                  <c:v>1.0014</c:v>
                </c:pt>
                <c:pt idx="11">
                  <c:v>1.0014</c:v>
                </c:pt>
                <c:pt idx="12">
                  <c:v>1.0014</c:v>
                </c:pt>
                <c:pt idx="13">
                  <c:v>1.0018</c:v>
                </c:pt>
                <c:pt idx="14">
                  <c:v>1.002</c:v>
                </c:pt>
                <c:pt idx="15">
                  <c:v>1.0022</c:v>
                </c:pt>
                <c:pt idx="16">
                  <c:v>1.0023</c:v>
                </c:pt>
                <c:pt idx="17">
                  <c:v>1.0024</c:v>
                </c:pt>
                <c:pt idx="18">
                  <c:v>1.0024</c:v>
                </c:pt>
                <c:pt idx="19">
                  <c:v>1.0024</c:v>
                </c:pt>
                <c:pt idx="20">
                  <c:v>1.003</c:v>
                </c:pt>
                <c:pt idx="21">
                  <c:v>1.003</c:v>
                </c:pt>
                <c:pt idx="22">
                  <c:v>1.0032</c:v>
                </c:pt>
                <c:pt idx="23">
                  <c:v>1.0034</c:v>
                </c:pt>
                <c:pt idx="24">
                  <c:v>1.0035</c:v>
                </c:pt>
                <c:pt idx="25">
                  <c:v>1.0034</c:v>
                </c:pt>
                <c:pt idx="26">
                  <c:v>1.0034</c:v>
                </c:pt>
                <c:pt idx="27">
                  <c:v>1.0039</c:v>
                </c:pt>
                <c:pt idx="28">
                  <c:v>1.0041</c:v>
                </c:pt>
                <c:pt idx="29">
                  <c:v>1.0042</c:v>
                </c:pt>
                <c:pt idx="30">
                  <c:v>1.0044</c:v>
                </c:pt>
                <c:pt idx="31">
                  <c:v>1.0046</c:v>
                </c:pt>
                <c:pt idx="32">
                  <c:v>1.0046</c:v>
                </c:pt>
                <c:pt idx="33">
                  <c:v>1.0046</c:v>
                </c:pt>
                <c:pt idx="34">
                  <c:v>1.0051</c:v>
                </c:pt>
                <c:pt idx="35">
                  <c:v>1.0053</c:v>
                </c:pt>
                <c:pt idx="36">
                  <c:v>1.0055</c:v>
                </c:pt>
                <c:pt idx="37">
                  <c:v>1.0056</c:v>
                </c:pt>
                <c:pt idx="38">
                  <c:v>1.0057</c:v>
                </c:pt>
                <c:pt idx="39">
                  <c:v>1.0057</c:v>
                </c:pt>
                <c:pt idx="40">
                  <c:v>1.0057</c:v>
                </c:pt>
                <c:pt idx="41">
                  <c:v>1.0063</c:v>
                </c:pt>
                <c:pt idx="42">
                  <c:v>1.0064</c:v>
                </c:pt>
                <c:pt idx="43">
                  <c:v>1.0066</c:v>
                </c:pt>
                <c:pt idx="44">
                  <c:v>1.0068</c:v>
                </c:pt>
                <c:pt idx="45">
                  <c:v>1.007</c:v>
                </c:pt>
                <c:pt idx="46">
                  <c:v>1.0069</c:v>
                </c:pt>
                <c:pt idx="47">
                  <c:v>1.0069</c:v>
                </c:pt>
                <c:pt idx="48">
                  <c:v>1.0074</c:v>
                </c:pt>
                <c:pt idx="49">
                  <c:v>1.0076</c:v>
                </c:pt>
                <c:pt idx="50">
                  <c:v>1.0077</c:v>
                </c:pt>
                <c:pt idx="51">
                  <c:v>1.0079</c:v>
                </c:pt>
                <c:pt idx="52">
                  <c:v>1.0081</c:v>
                </c:pt>
                <c:pt idx="53">
                  <c:v>1.0081</c:v>
                </c:pt>
                <c:pt idx="54">
                  <c:v>1.0081</c:v>
                </c:pt>
                <c:pt idx="55">
                  <c:v>1.0088</c:v>
                </c:pt>
                <c:pt idx="56">
                  <c:v>1.009</c:v>
                </c:pt>
                <c:pt idx="57">
                  <c:v>1.0092</c:v>
                </c:pt>
                <c:pt idx="58">
                  <c:v>1.0093</c:v>
                </c:pt>
                <c:pt idx="59">
                  <c:v>1.0094</c:v>
                </c:pt>
                <c:pt idx="60">
                  <c:v>1.0094</c:v>
                </c:pt>
                <c:pt idx="61">
                  <c:v>1.0094</c:v>
                </c:pt>
                <c:pt idx="62">
                  <c:v>1.0094</c:v>
                </c:pt>
                <c:pt idx="63">
                  <c:v>1.0094</c:v>
                </c:pt>
                <c:pt idx="64">
                  <c:v>1.0103</c:v>
                </c:pt>
                <c:pt idx="65">
                  <c:v>1.0105</c:v>
                </c:pt>
                <c:pt idx="66">
                  <c:v>1.0107</c:v>
                </c:pt>
                <c:pt idx="67">
                  <c:v>1.0106</c:v>
                </c:pt>
                <c:pt idx="68">
                  <c:v>1.0106</c:v>
                </c:pt>
                <c:pt idx="69">
                  <c:v>1.0112</c:v>
                </c:pt>
                <c:pt idx="70">
                  <c:v>1.0114</c:v>
                </c:pt>
                <c:pt idx="71">
                  <c:v>1.0115</c:v>
                </c:pt>
                <c:pt idx="72">
                  <c:v>1.0116</c:v>
                </c:pt>
                <c:pt idx="73">
                  <c:v>1.0116</c:v>
                </c:pt>
                <c:pt idx="74">
                  <c:v>1.0116</c:v>
                </c:pt>
                <c:pt idx="75">
                  <c:v>1.0116</c:v>
                </c:pt>
                <c:pt idx="76">
                  <c:v>1.0115</c:v>
                </c:pt>
                <c:pt idx="77">
                  <c:v>1.0115</c:v>
                </c:pt>
                <c:pt idx="78">
                  <c:v>1.0115</c:v>
                </c:pt>
                <c:pt idx="79">
                  <c:v>1.0115</c:v>
                </c:pt>
                <c:pt idx="80">
                  <c:v>1.013</c:v>
                </c:pt>
                <c:pt idx="81">
                  <c:v>1.013</c:v>
                </c:pt>
                <c:pt idx="82">
                  <c:v>1.013</c:v>
                </c:pt>
                <c:pt idx="83">
                  <c:v>1.0135</c:v>
                </c:pt>
                <c:pt idx="84">
                  <c:v>1.0136</c:v>
                </c:pt>
                <c:pt idx="85">
                  <c:v>1.0138</c:v>
                </c:pt>
                <c:pt idx="86">
                  <c:v>1.014</c:v>
                </c:pt>
                <c:pt idx="87">
                  <c:v>1.0142</c:v>
                </c:pt>
                <c:pt idx="88">
                  <c:v>1.0141</c:v>
                </c:pt>
                <c:pt idx="89">
                  <c:v>1.0141</c:v>
                </c:pt>
                <c:pt idx="90">
                  <c:v>1.0147</c:v>
                </c:pt>
                <c:pt idx="91">
                  <c:v>1.0149</c:v>
                </c:pt>
                <c:pt idx="92">
                  <c:v>1.015</c:v>
                </c:pt>
                <c:pt idx="93">
                  <c:v>1.0152</c:v>
                </c:pt>
                <c:pt idx="94">
                  <c:v>1.0154</c:v>
                </c:pt>
                <c:pt idx="95">
                  <c:v>1.0154</c:v>
                </c:pt>
                <c:pt idx="96">
                  <c:v>1.0154</c:v>
                </c:pt>
                <c:pt idx="97">
                  <c:v>1.0158</c:v>
                </c:pt>
                <c:pt idx="98">
                  <c:v>1.016</c:v>
                </c:pt>
                <c:pt idx="99">
                  <c:v>1.0162</c:v>
                </c:pt>
                <c:pt idx="100">
                  <c:v>1.0163</c:v>
                </c:pt>
                <c:pt idx="101">
                  <c:v>1.0165</c:v>
                </c:pt>
                <c:pt idx="102">
                  <c:v>1.0165</c:v>
                </c:pt>
                <c:pt idx="103">
                  <c:v>1.0165</c:v>
                </c:pt>
                <c:pt idx="104">
                  <c:v>1.017</c:v>
                </c:pt>
                <c:pt idx="105">
                  <c:v>1.0171</c:v>
                </c:pt>
                <c:pt idx="106">
                  <c:v>1.0173</c:v>
                </c:pt>
                <c:pt idx="107">
                  <c:v>1.0175</c:v>
                </c:pt>
                <c:pt idx="108">
                  <c:v>1.0177</c:v>
                </c:pt>
                <c:pt idx="109">
                  <c:v>1.0176</c:v>
                </c:pt>
                <c:pt idx="110">
                  <c:v>1.0176</c:v>
                </c:pt>
                <c:pt idx="111">
                  <c:v>1.0182</c:v>
                </c:pt>
                <c:pt idx="112">
                  <c:v>1.0184</c:v>
                </c:pt>
                <c:pt idx="113">
                  <c:v>1.0185</c:v>
                </c:pt>
                <c:pt idx="114">
                  <c:v>1.0187</c:v>
                </c:pt>
                <c:pt idx="115">
                  <c:v>1.0188</c:v>
                </c:pt>
                <c:pt idx="116">
                  <c:v>1.0188</c:v>
                </c:pt>
                <c:pt idx="117">
                  <c:v>1.0188</c:v>
                </c:pt>
                <c:pt idx="118">
                  <c:v>1.0193</c:v>
                </c:pt>
                <c:pt idx="119">
                  <c:v>1.0194</c:v>
                </c:pt>
                <c:pt idx="120">
                  <c:v>1.0196</c:v>
                </c:pt>
                <c:pt idx="121">
                  <c:v>1.0197</c:v>
                </c:pt>
                <c:pt idx="122">
                  <c:v>1.0199</c:v>
                </c:pt>
                <c:pt idx="123">
                  <c:v>1.0199</c:v>
                </c:pt>
                <c:pt idx="124">
                  <c:v>1.0199</c:v>
                </c:pt>
                <c:pt idx="125">
                  <c:v>1.0204</c:v>
                </c:pt>
                <c:pt idx="126">
                  <c:v>1.0205</c:v>
                </c:pt>
                <c:pt idx="127">
                  <c:v>1.0207</c:v>
                </c:pt>
                <c:pt idx="128">
                  <c:v>1.0209</c:v>
                </c:pt>
                <c:pt idx="129">
                  <c:v>1.0211</c:v>
                </c:pt>
                <c:pt idx="130">
                  <c:v>1.021</c:v>
                </c:pt>
                <c:pt idx="131">
                  <c:v>1.021</c:v>
                </c:pt>
                <c:pt idx="132">
                  <c:v>1.0215</c:v>
                </c:pt>
                <c:pt idx="133">
                  <c:v>1.0217</c:v>
                </c:pt>
                <c:pt idx="134">
                  <c:v>1.0218</c:v>
                </c:pt>
                <c:pt idx="135">
                  <c:v>1.0219</c:v>
                </c:pt>
                <c:pt idx="136">
                  <c:v>1.0221</c:v>
                </c:pt>
                <c:pt idx="137">
                  <c:v>1.0221</c:v>
                </c:pt>
                <c:pt idx="138">
                  <c:v>1.0221</c:v>
                </c:pt>
                <c:pt idx="139">
                  <c:v>1.0227</c:v>
                </c:pt>
                <c:pt idx="140">
                  <c:v>1.0229</c:v>
                </c:pt>
                <c:pt idx="141">
                  <c:v>1.023</c:v>
                </c:pt>
                <c:pt idx="142">
                  <c:v>1.0231</c:v>
                </c:pt>
                <c:pt idx="143">
                  <c:v>1.0233</c:v>
                </c:pt>
                <c:pt idx="144">
                  <c:v>1.0233</c:v>
                </c:pt>
                <c:pt idx="145">
                  <c:v>1.0233</c:v>
                </c:pt>
                <c:pt idx="146">
                  <c:v>1.0238</c:v>
                </c:pt>
                <c:pt idx="147">
                  <c:v>1.0239</c:v>
                </c:pt>
                <c:pt idx="148">
                  <c:v>1.0241</c:v>
                </c:pt>
                <c:pt idx="149">
                  <c:v>1.0242</c:v>
                </c:pt>
                <c:pt idx="150">
                  <c:v>1.0263</c:v>
                </c:pt>
                <c:pt idx="151">
                  <c:v>1.0263</c:v>
                </c:pt>
                <c:pt idx="152">
                  <c:v>1.0262</c:v>
                </c:pt>
                <c:pt idx="153">
                  <c:v>1.0263</c:v>
                </c:pt>
                <c:pt idx="154">
                  <c:v>1.0263</c:v>
                </c:pt>
                <c:pt idx="155">
                  <c:v>1.0263</c:v>
                </c:pt>
                <c:pt idx="156">
                  <c:v>1.0264</c:v>
                </c:pt>
                <c:pt idx="157">
                  <c:v>1.0266</c:v>
                </c:pt>
                <c:pt idx="158">
                  <c:v>1.0266</c:v>
                </c:pt>
                <c:pt idx="159">
                  <c:v>1.0266</c:v>
                </c:pt>
                <c:pt idx="160">
                  <c:v>1.0274</c:v>
                </c:pt>
                <c:pt idx="161">
                  <c:v>1.0276</c:v>
                </c:pt>
                <c:pt idx="162">
                  <c:v>1.0277</c:v>
                </c:pt>
                <c:pt idx="163">
                  <c:v>1.0276</c:v>
                </c:pt>
                <c:pt idx="164">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C$201:$C$365</c:f>
              <c:numCache>
                <c:formatCode>0.00%</c:formatCode>
                <c:ptCount val="165"/>
                <c:pt idx="0">
                  <c:v>0</c:v>
                </c:pt>
                <c:pt idx="1">
                  <c:v>0</c:v>
                </c:pt>
                <c:pt idx="2">
                  <c:v>9.9999999999989e-5</c:v>
                </c:pt>
                <c:pt idx="3">
                  <c:v>0.000199999999999978</c:v>
                </c:pt>
                <c:pt idx="4">
                  <c:v>0.000199999999999978</c:v>
                </c:pt>
                <c:pt idx="5">
                  <c:v>0.000199999999999978</c:v>
                </c:pt>
                <c:pt idx="6">
                  <c:v>0.000799999999999912</c:v>
                </c:pt>
                <c:pt idx="7">
                  <c:v>0.00099999999999989</c:v>
                </c:pt>
                <c:pt idx="8">
                  <c:v>0.00099999999999989</c:v>
                </c:pt>
                <c:pt idx="9">
                  <c:v>0.00120000000000009</c:v>
                </c:pt>
                <c:pt idx="10">
                  <c:v>0.00140000000000007</c:v>
                </c:pt>
                <c:pt idx="11">
                  <c:v>0.00140000000000007</c:v>
                </c:pt>
                <c:pt idx="12">
                  <c:v>0.00140000000000007</c:v>
                </c:pt>
                <c:pt idx="13">
                  <c:v>0.00180000000000002</c:v>
                </c:pt>
                <c:pt idx="14">
                  <c:v>0.002</c:v>
                </c:pt>
                <c:pt idx="15">
                  <c:v>0.00219999999999998</c:v>
                </c:pt>
                <c:pt idx="16">
                  <c:v>0.00229999999999997</c:v>
                </c:pt>
                <c:pt idx="17">
                  <c:v>0.00239999999999996</c:v>
                </c:pt>
                <c:pt idx="18">
                  <c:v>0.00239999999999996</c:v>
                </c:pt>
                <c:pt idx="19">
                  <c:v>0.00239999999999996</c:v>
                </c:pt>
                <c:pt idx="20">
                  <c:v>0.00299999999999989</c:v>
                </c:pt>
                <c:pt idx="21">
                  <c:v>0.00299999999999989</c:v>
                </c:pt>
                <c:pt idx="22">
                  <c:v>0.00320000000000009</c:v>
                </c:pt>
                <c:pt idx="23">
                  <c:v>0.00340000000000007</c:v>
                </c:pt>
                <c:pt idx="24">
                  <c:v>0.00350000000000006</c:v>
                </c:pt>
                <c:pt idx="25">
                  <c:v>0.00340000000000007</c:v>
                </c:pt>
                <c:pt idx="26">
                  <c:v>0.00340000000000007</c:v>
                </c:pt>
                <c:pt idx="27">
                  <c:v>0.00390000000000001</c:v>
                </c:pt>
                <c:pt idx="28">
                  <c:v>0.00409999999999999</c:v>
                </c:pt>
                <c:pt idx="29">
                  <c:v>0.00419999999999998</c:v>
                </c:pt>
                <c:pt idx="30">
                  <c:v>0.00439999999999996</c:v>
                </c:pt>
                <c:pt idx="31">
                  <c:v>0.00459999999999994</c:v>
                </c:pt>
                <c:pt idx="32">
                  <c:v>0.00459999999999994</c:v>
                </c:pt>
                <c:pt idx="33">
                  <c:v>0.00459999999999994</c:v>
                </c:pt>
                <c:pt idx="34">
                  <c:v>0.0051000000000001</c:v>
                </c:pt>
                <c:pt idx="35">
                  <c:v>0.00530000000000008</c:v>
                </c:pt>
                <c:pt idx="36">
                  <c:v>0.00550000000000006</c:v>
                </c:pt>
                <c:pt idx="37">
                  <c:v>0.00560000000000005</c:v>
                </c:pt>
                <c:pt idx="38">
                  <c:v>0.00570000000000004</c:v>
                </c:pt>
                <c:pt idx="39">
                  <c:v>0.00570000000000004</c:v>
                </c:pt>
                <c:pt idx="40">
                  <c:v>0.00570000000000004</c:v>
                </c:pt>
                <c:pt idx="41">
                  <c:v>0.00629999999999997</c:v>
                </c:pt>
                <c:pt idx="42">
                  <c:v>0.00639999999999996</c:v>
                </c:pt>
                <c:pt idx="43">
                  <c:v>0.00659999999999994</c:v>
                </c:pt>
                <c:pt idx="44">
                  <c:v>0.00679999999999992</c:v>
                </c:pt>
                <c:pt idx="45">
                  <c:v>0.0069999999999999</c:v>
                </c:pt>
                <c:pt idx="46">
                  <c:v>0.00689999999999991</c:v>
                </c:pt>
                <c:pt idx="47">
                  <c:v>0.00689999999999991</c:v>
                </c:pt>
                <c:pt idx="48">
                  <c:v>0.00740000000000007</c:v>
                </c:pt>
                <c:pt idx="49">
                  <c:v>0.00760000000000005</c:v>
                </c:pt>
                <c:pt idx="50">
                  <c:v>0.00770000000000004</c:v>
                </c:pt>
                <c:pt idx="51">
                  <c:v>0.00790000000000002</c:v>
                </c:pt>
                <c:pt idx="52">
                  <c:v>0.0081</c:v>
                </c:pt>
                <c:pt idx="53">
                  <c:v>0.0081</c:v>
                </c:pt>
                <c:pt idx="54">
                  <c:v>0.0081</c:v>
                </c:pt>
                <c:pt idx="55">
                  <c:v>0.00879999999999992</c:v>
                </c:pt>
                <c:pt idx="56">
                  <c:v>0.0089999999999999</c:v>
                </c:pt>
                <c:pt idx="57">
                  <c:v>0.0092000000000001</c:v>
                </c:pt>
                <c:pt idx="58">
                  <c:v>0.00930000000000009</c:v>
                </c:pt>
                <c:pt idx="59">
                  <c:v>0.00940000000000007</c:v>
                </c:pt>
                <c:pt idx="60">
                  <c:v>0.00940000000000007</c:v>
                </c:pt>
                <c:pt idx="61">
                  <c:v>0.00940000000000007</c:v>
                </c:pt>
                <c:pt idx="62">
                  <c:v>0.00940000000000007</c:v>
                </c:pt>
                <c:pt idx="63">
                  <c:v>0.00940000000000007</c:v>
                </c:pt>
                <c:pt idx="64">
                  <c:v>0.0103</c:v>
                </c:pt>
                <c:pt idx="65">
                  <c:v>0.0105</c:v>
                </c:pt>
                <c:pt idx="66">
                  <c:v>0.0106999999999999</c:v>
                </c:pt>
                <c:pt idx="67">
                  <c:v>0.0105999999999999</c:v>
                </c:pt>
                <c:pt idx="68">
                  <c:v>0.0105999999999999</c:v>
                </c:pt>
                <c:pt idx="69">
                  <c:v>0.0112000000000001</c:v>
                </c:pt>
                <c:pt idx="70">
                  <c:v>0.0114000000000001</c:v>
                </c:pt>
                <c:pt idx="71">
                  <c:v>0.0115000000000001</c:v>
                </c:pt>
                <c:pt idx="72">
                  <c:v>0.0116000000000001</c:v>
                </c:pt>
                <c:pt idx="73">
                  <c:v>0.0116000000000001</c:v>
                </c:pt>
                <c:pt idx="74">
                  <c:v>0.0116000000000001</c:v>
                </c:pt>
                <c:pt idx="75">
                  <c:v>0.0116000000000001</c:v>
                </c:pt>
                <c:pt idx="76">
                  <c:v>0.0115000000000001</c:v>
                </c:pt>
                <c:pt idx="77">
                  <c:v>0.0115000000000001</c:v>
                </c:pt>
                <c:pt idx="78">
                  <c:v>0.0115000000000001</c:v>
                </c:pt>
                <c:pt idx="79">
                  <c:v>0.0115000000000001</c:v>
                </c:pt>
                <c:pt idx="80">
                  <c:v>0.0129999999999999</c:v>
                </c:pt>
                <c:pt idx="81">
                  <c:v>0.0129999999999999</c:v>
                </c:pt>
                <c:pt idx="82">
                  <c:v>0.0129999999999999</c:v>
                </c:pt>
                <c:pt idx="83">
                  <c:v>0.0135000000000001</c:v>
                </c:pt>
                <c:pt idx="84">
                  <c:v>0.0136000000000001</c:v>
                </c:pt>
                <c:pt idx="85">
                  <c:v>0.0138</c:v>
                </c:pt>
                <c:pt idx="86">
                  <c:v>0.014</c:v>
                </c:pt>
                <c:pt idx="87">
                  <c:v>0.0142</c:v>
                </c:pt>
                <c:pt idx="88">
                  <c:v>0.0141</c:v>
                </c:pt>
                <c:pt idx="89">
                  <c:v>0.0141</c:v>
                </c:pt>
                <c:pt idx="90">
                  <c:v>0.0146999999999999</c:v>
                </c:pt>
                <c:pt idx="91">
                  <c:v>0.0148999999999999</c:v>
                </c:pt>
                <c:pt idx="92">
                  <c:v>0.0149999999999999</c:v>
                </c:pt>
                <c:pt idx="93">
                  <c:v>0.0152000000000001</c:v>
                </c:pt>
                <c:pt idx="94">
                  <c:v>0.0154000000000001</c:v>
                </c:pt>
                <c:pt idx="95">
                  <c:v>0.0154000000000001</c:v>
                </c:pt>
                <c:pt idx="96">
                  <c:v>0.0154000000000001</c:v>
                </c:pt>
                <c:pt idx="97">
                  <c:v>0.0158</c:v>
                </c:pt>
                <c:pt idx="98">
                  <c:v>0.016</c:v>
                </c:pt>
                <c:pt idx="99">
                  <c:v>0.0162</c:v>
                </c:pt>
                <c:pt idx="100">
                  <c:v>0.0163</c:v>
                </c:pt>
                <c:pt idx="101">
                  <c:v>0.0165</c:v>
                </c:pt>
                <c:pt idx="102">
                  <c:v>0.0165</c:v>
                </c:pt>
                <c:pt idx="103">
                  <c:v>0.0165</c:v>
                </c:pt>
                <c:pt idx="104">
                  <c:v>0.0169999999999999</c:v>
                </c:pt>
                <c:pt idx="105">
                  <c:v>0.0170999999999999</c:v>
                </c:pt>
                <c:pt idx="106">
                  <c:v>0.0173000000000001</c:v>
                </c:pt>
                <c:pt idx="107">
                  <c:v>0.0175000000000001</c:v>
                </c:pt>
                <c:pt idx="108">
                  <c:v>0.0177</c:v>
                </c:pt>
                <c:pt idx="109">
                  <c:v>0.0176000000000001</c:v>
                </c:pt>
                <c:pt idx="110">
                  <c:v>0.0176000000000001</c:v>
                </c:pt>
                <c:pt idx="111">
                  <c:v>0.0182</c:v>
                </c:pt>
                <c:pt idx="112">
                  <c:v>0.0184</c:v>
                </c:pt>
                <c:pt idx="113">
                  <c:v>0.0185</c:v>
                </c:pt>
                <c:pt idx="114">
                  <c:v>0.0186999999999999</c:v>
                </c:pt>
                <c:pt idx="115">
                  <c:v>0.0187999999999999</c:v>
                </c:pt>
                <c:pt idx="116">
                  <c:v>0.0187999999999999</c:v>
                </c:pt>
                <c:pt idx="117">
                  <c:v>0.0187999999999999</c:v>
                </c:pt>
                <c:pt idx="118">
                  <c:v>0.0193000000000001</c:v>
                </c:pt>
                <c:pt idx="119">
                  <c:v>0.0194000000000001</c:v>
                </c:pt>
                <c:pt idx="120">
                  <c:v>0.0196000000000001</c:v>
                </c:pt>
                <c:pt idx="121">
                  <c:v>0.0197000000000001</c:v>
                </c:pt>
                <c:pt idx="122">
                  <c:v>0.0199</c:v>
                </c:pt>
                <c:pt idx="123">
                  <c:v>0.0199</c:v>
                </c:pt>
                <c:pt idx="124">
                  <c:v>0.0199</c:v>
                </c:pt>
                <c:pt idx="125">
                  <c:v>0.0204</c:v>
                </c:pt>
                <c:pt idx="126">
                  <c:v>0.0205</c:v>
                </c:pt>
                <c:pt idx="127">
                  <c:v>0.0206999999999999</c:v>
                </c:pt>
                <c:pt idx="128">
                  <c:v>0.0208999999999999</c:v>
                </c:pt>
                <c:pt idx="129">
                  <c:v>0.0210999999999999</c:v>
                </c:pt>
                <c:pt idx="130">
                  <c:v>0.0209999999999999</c:v>
                </c:pt>
                <c:pt idx="131">
                  <c:v>0.0209999999999999</c:v>
                </c:pt>
                <c:pt idx="132">
                  <c:v>0.0215000000000001</c:v>
                </c:pt>
                <c:pt idx="133">
                  <c:v>0.0217000000000001</c:v>
                </c:pt>
                <c:pt idx="134">
                  <c:v>0.0218</c:v>
                </c:pt>
                <c:pt idx="135">
                  <c:v>0.0219</c:v>
                </c:pt>
                <c:pt idx="136">
                  <c:v>0.0221</c:v>
                </c:pt>
                <c:pt idx="137">
                  <c:v>0.0221</c:v>
                </c:pt>
                <c:pt idx="138">
                  <c:v>0.0221</c:v>
                </c:pt>
                <c:pt idx="139">
                  <c:v>0.0226999999999999</c:v>
                </c:pt>
                <c:pt idx="140">
                  <c:v>0.0228999999999999</c:v>
                </c:pt>
                <c:pt idx="141">
                  <c:v>0.0229999999999999</c:v>
                </c:pt>
                <c:pt idx="142">
                  <c:v>0.0230999999999999</c:v>
                </c:pt>
                <c:pt idx="143">
                  <c:v>0.0233000000000001</c:v>
                </c:pt>
                <c:pt idx="144">
                  <c:v>0.0233000000000001</c:v>
                </c:pt>
                <c:pt idx="145">
                  <c:v>0.0233000000000001</c:v>
                </c:pt>
                <c:pt idx="146">
                  <c:v>0.0238</c:v>
                </c:pt>
                <c:pt idx="147">
                  <c:v>0.0239</c:v>
                </c:pt>
                <c:pt idx="148">
                  <c:v>0.0241</c:v>
                </c:pt>
                <c:pt idx="149">
                  <c:v>0.0242</c:v>
                </c:pt>
                <c:pt idx="150">
                  <c:v>0.0263</c:v>
                </c:pt>
                <c:pt idx="151">
                  <c:v>0.0263</c:v>
                </c:pt>
                <c:pt idx="152">
                  <c:v>0.0262</c:v>
                </c:pt>
                <c:pt idx="153">
                  <c:v>0.0263</c:v>
                </c:pt>
                <c:pt idx="154">
                  <c:v>0.0263</c:v>
                </c:pt>
                <c:pt idx="155">
                  <c:v>0.0263</c:v>
                </c:pt>
                <c:pt idx="156">
                  <c:v>0.0264</c:v>
                </c:pt>
                <c:pt idx="157">
                  <c:v>0.0266</c:v>
                </c:pt>
                <c:pt idx="158">
                  <c:v>0.0266</c:v>
                </c:pt>
                <c:pt idx="159">
                  <c:v>0.0266</c:v>
                </c:pt>
                <c:pt idx="160">
                  <c:v>0.0274000000000001</c:v>
                </c:pt>
                <c:pt idx="161">
                  <c:v>0.0276000000000001</c:v>
                </c:pt>
                <c:pt idx="162">
                  <c:v>0.0277000000000001</c:v>
                </c:pt>
                <c:pt idx="163">
                  <c:v>0.0276000000000001</c:v>
                </c:pt>
                <c:pt idx="164">
                  <c:v>0.026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E$201:$E$365</c:f>
              <c:numCache>
                <c:formatCode>0.00%</c:formatCode>
                <c:ptCount val="165"/>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6:5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